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3070A" w14:textId="106BE119" w:rsidR="008078D7" w:rsidRDefault="4C4FBD15" w:rsidP="2B9FC232">
      <w:pPr>
        <w:spacing w:before="240" w:after="60"/>
        <w:rPr>
          <w:rFonts w:ascii="Arial" w:eastAsia="Arial" w:hAnsi="Arial" w:cs="Arial"/>
          <w:color w:val="000000" w:themeColor="text1"/>
          <w:sz w:val="32"/>
          <w:szCs w:val="32"/>
        </w:rPr>
      </w:pPr>
      <w:r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 xml:space="preserve">COMP5623 </w:t>
      </w:r>
      <w:r w:rsidR="0A8B3A3B"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>Coursework on Image Caption Generation</w:t>
      </w:r>
      <w:r w:rsidR="000B1EFF">
        <w:br/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2715"/>
        <w:gridCol w:w="6630"/>
      </w:tblGrid>
      <w:tr w:rsidR="2B9FC232" w14:paraId="09F92C5B" w14:textId="77777777" w:rsidTr="2B9FC232">
        <w:tc>
          <w:tcPr>
            <w:tcW w:w="2715" w:type="dxa"/>
          </w:tcPr>
          <w:p w14:paraId="197FA2BC" w14:textId="2C5C8AA3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6630" w:type="dxa"/>
          </w:tcPr>
          <w:p w14:paraId="3E134CA3" w14:textId="2A9C00CD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Kunhao Liang</w:t>
            </w:r>
          </w:p>
        </w:tc>
      </w:tr>
      <w:tr w:rsidR="2B9FC232" w14:paraId="5DCACA99" w14:textId="77777777" w:rsidTr="2B9FC232">
        <w:tc>
          <w:tcPr>
            <w:tcW w:w="2715" w:type="dxa"/>
          </w:tcPr>
          <w:p w14:paraId="79E159DB" w14:textId="31F7E65F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udent ID</w:t>
            </w:r>
            <w:r w:rsidR="34C7187F"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&amp; username</w:t>
            </w:r>
          </w:p>
        </w:tc>
        <w:tc>
          <w:tcPr>
            <w:tcW w:w="6630" w:type="dxa"/>
          </w:tcPr>
          <w:p w14:paraId="793E279F" w14:textId="3DF5CCE4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201469850</w:t>
            </w:r>
          </w:p>
        </w:tc>
      </w:tr>
    </w:tbl>
    <w:p w14:paraId="5EAA47D2" w14:textId="3C8F6ED0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08A6FF9C" w14:textId="4A3CAE3D" w:rsidR="008078D7" w:rsidRDefault="4C4FBD15" w:rsidP="39AACE25">
      <w:pPr>
        <w:spacing w:before="240" w:after="60"/>
        <w:rPr>
          <w:rFonts w:ascii="Arial" w:eastAsia="Arial" w:hAnsi="Arial" w:cs="Arial"/>
          <w:color w:val="000000" w:themeColor="text1"/>
          <w:sz w:val="28"/>
          <w:szCs w:val="28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 [</w:t>
      </w:r>
      <w:r w:rsidR="4A5056CF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4</w:t>
      </w:r>
      <w:r w:rsidR="39A3BA0C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0</w:t>
      </w:r>
      <w:r w:rsidR="5995773D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arks]</w:t>
      </w:r>
    </w:p>
    <w:p w14:paraId="4B3A7116" w14:textId="63FBCA14" w:rsidR="008078D7" w:rsidRDefault="4C4FBD15" w:rsidP="39AACE25">
      <w:pPr>
        <w:spacing w:before="240" w:after="60"/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1.1 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Text preparation [1</w:t>
      </w:r>
      <w:r w:rsidR="6CB4E05E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5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1FA8B516" w14:textId="77777777" w:rsidTr="47446D6F">
        <w:tc>
          <w:tcPr>
            <w:tcW w:w="9360" w:type="dxa"/>
          </w:tcPr>
          <w:p w14:paraId="45BFB23A" w14:textId="4F77A828" w:rsidR="17B59E0A" w:rsidRDefault="17B59E0A" w:rsidP="47446D6F">
            <w:pP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utils.py.</w:t>
            </w:r>
          </w:p>
        </w:tc>
      </w:tr>
    </w:tbl>
    <w:p w14:paraId="07AA1565" w14:textId="4AE808BC" w:rsidR="008078D7" w:rsidRDefault="17B59E0A" w:rsidP="47446D6F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7446D6F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.2 Extracting image features [10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2A2FF531" w14:textId="77777777" w:rsidTr="47446D6F">
        <w:tc>
          <w:tcPr>
            <w:tcW w:w="9360" w:type="dxa"/>
          </w:tcPr>
          <w:p w14:paraId="36684AE0" w14:textId="4AD1B999" w:rsidR="17B59E0A" w:rsidRDefault="17B59E0A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extract_features.py </w:t>
            </w: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.</w:t>
            </w:r>
          </w:p>
        </w:tc>
      </w:tr>
    </w:tbl>
    <w:p w14:paraId="7B578CA9" w14:textId="4469E116" w:rsidR="008078D7" w:rsidRDefault="7F09EFCF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1.3 Training </w:t>
      </w:r>
      <w:proofErr w:type="spellStart"/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DecoderRNN</w:t>
      </w:r>
      <w:proofErr w:type="spellEnd"/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24A2E05C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5</w:t>
      </w:r>
      <w:r w:rsidR="0BC45585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7848879" w14:textId="77777777" w:rsidTr="4BFBC367">
        <w:tc>
          <w:tcPr>
            <w:tcW w:w="9360" w:type="dxa"/>
          </w:tcPr>
          <w:p w14:paraId="05D05438" w14:textId="3D1EFBAC" w:rsidR="1C916F83" w:rsidRDefault="1C916F8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="4A832DED"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coder</w:t>
            </w:r>
            <w:r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py </w:t>
            </w: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</w:t>
            </w:r>
            <w:r w:rsidR="7C9060DA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1FD223AB" w14:textId="03960DE3" w:rsidR="008078D7" w:rsidRDefault="3C84A0F0" w:rsidP="39AACE25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I [</w:t>
      </w:r>
      <w:r w:rsidR="57A261E7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60</w:t>
      </w:r>
      <w:r w:rsidR="299D2A6A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marks]</w:t>
      </w:r>
      <w:r>
        <w:br/>
      </w:r>
      <w:r>
        <w:br/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2.1 </w:t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Generating predictions on test data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7D0A0FEE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0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F0F23B8" w14:textId="77777777" w:rsidTr="4BFBC367">
        <w:tc>
          <w:tcPr>
            <w:tcW w:w="9360" w:type="dxa"/>
          </w:tcPr>
          <w:p w14:paraId="19A3EDE3" w14:textId="08C27259" w:rsidR="3E8C096B" w:rsidRDefault="79C7F00C" w:rsidP="4BFBC367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1.</w:t>
            </w:r>
            <w:r w:rsidR="035D2A0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1</w:t>
            </w:r>
            <w:r w:rsidR="7BACD63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Present three sample test images showing different objects, along with your model’s generated captions and the 5 reference captions.</w:t>
            </w:r>
          </w:p>
        </w:tc>
      </w:tr>
    </w:tbl>
    <w:p w14:paraId="3AB4B2B4" w14:textId="2F6F7312" w:rsidR="008078D7" w:rsidRDefault="008078D7" w:rsidP="47446D6F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47446D6F" w14:paraId="133FFE60" w14:textId="77777777" w:rsidTr="4BFBC367">
        <w:tc>
          <w:tcPr>
            <w:tcW w:w="3120" w:type="dxa"/>
            <w:shd w:val="clear" w:color="auto" w:fill="DEEAF6" w:themeFill="accent5" w:themeFillTint="33"/>
          </w:tcPr>
          <w:p w14:paraId="2F4835F3" w14:textId="54F04F2F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0FC2C6C" w14:textId="6FE02CFA" w:rsidR="61C072DC" w:rsidRDefault="4536D3B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7BACD637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C387AEF" w14:textId="50327817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47446D6F" w14:paraId="2A902424" w14:textId="77777777" w:rsidTr="4BFBC367">
        <w:tc>
          <w:tcPr>
            <w:tcW w:w="3120" w:type="dxa"/>
          </w:tcPr>
          <w:p w14:paraId="27364E95" w14:textId="5E69CE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C03779E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C9EF86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6E72578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BECF6DA" w14:textId="39F6AA11" w:rsidR="47446D6F" w:rsidRDefault="008A2640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EB13A54" wp14:editId="38B42326">
                  <wp:extent cx="1844040" cy="1508125"/>
                  <wp:effectExtent l="0" t="0" r="381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50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25FCD3" w14:textId="2D9169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EBC0C6" w14:textId="2175BF06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94A1E1" w14:textId="5F8347DE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6F4F6878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1. one dog is standing whilst two other dogs are running in the snow </w:t>
            </w:r>
          </w:p>
          <w:p w14:paraId="4A2789A0" w14:textId="31FDC3DB" w:rsidR="47446D6F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 three dogs are playing around in the snow</w:t>
            </w:r>
          </w:p>
          <w:p w14:paraId="3ACB535E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3. three dogs chasing each other in the snow</w:t>
            </w:r>
          </w:p>
          <w:p w14:paraId="3E9F14A7" w14:textId="77777777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4. three dogs play in snow</w:t>
            </w:r>
          </w:p>
          <w:p w14:paraId="486AE128" w14:textId="6495355C" w:rsidR="008A2640" w:rsidRPr="00D5648F" w:rsidRDefault="008A2640" w:rsidP="008A2640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5. two dogs play together in the snow</w:t>
            </w:r>
          </w:p>
        </w:tc>
        <w:tc>
          <w:tcPr>
            <w:tcW w:w="3120" w:type="dxa"/>
          </w:tcPr>
          <w:p w14:paraId="5DE6D0E1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39CC94DD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2525618A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FC57423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737FDBBB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548FB92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1F6930AA" w14:textId="34C35AC1" w:rsidR="47446D6F" w:rsidRPr="00D5648F" w:rsidRDefault="008A2640" w:rsidP="003A70A2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a dog is running on the beach</w:t>
            </w:r>
          </w:p>
        </w:tc>
      </w:tr>
      <w:tr w:rsidR="47446D6F" w14:paraId="27D4443D" w14:textId="77777777" w:rsidTr="4BFBC367">
        <w:tc>
          <w:tcPr>
            <w:tcW w:w="3120" w:type="dxa"/>
          </w:tcPr>
          <w:p w14:paraId="25DC4A3D" w14:textId="0AE8944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A3B6935" w14:textId="4C527A7F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E0A17F" w14:textId="3CF04F93" w:rsidR="47446D6F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7E57272" wp14:editId="6576C281">
                  <wp:extent cx="1844040" cy="1644650"/>
                  <wp:effectExtent l="0" t="0" r="381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64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0" w:type="dxa"/>
          </w:tcPr>
          <w:p w14:paraId="449D2DE9" w14:textId="5A36D80B" w:rsidR="00C95472" w:rsidRPr="00C9547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our dogs play in the snow with the city skyline behind them.</w:t>
            </w:r>
          </w:p>
          <w:p w14:paraId="3B3893FE" w14:textId="6FFFF0D0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 the dogs are playing in the snow.</w:t>
            </w:r>
          </w:p>
          <w:p w14:paraId="48C6430A" w14:textId="244F9988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 three dogs are in the snow , and one is wearing a winter coat.</w:t>
            </w:r>
          </w:p>
          <w:p w14:paraId="1CC1C801" w14:textId="32526420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 three dogs playing in the snow while one dog wears a jacket.</w:t>
            </w:r>
          </w:p>
          <w:p w14:paraId="0C0593F8" w14:textId="58D3ACB0" w:rsidR="00C95472" w:rsidRPr="008A2640" w:rsidRDefault="00C56823" w:rsidP="008A26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 three dogs playing in the snow , with a city in the background.</w:t>
            </w:r>
          </w:p>
        </w:tc>
        <w:tc>
          <w:tcPr>
            <w:tcW w:w="3120" w:type="dxa"/>
          </w:tcPr>
          <w:p w14:paraId="5737D125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EE3B7CA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C99F30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2D0C6E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7D863D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8ECB2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2B8E57" w14:textId="4413B8FC" w:rsidR="47446D6F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group of people are playing in the snow</w:t>
            </w:r>
          </w:p>
        </w:tc>
      </w:tr>
      <w:tr w:rsidR="47446D6F" w14:paraId="71A333F9" w14:textId="77777777" w:rsidTr="4BFBC367">
        <w:tc>
          <w:tcPr>
            <w:tcW w:w="3120" w:type="dxa"/>
          </w:tcPr>
          <w:p w14:paraId="1AD3266F" w14:textId="1BBC7D4D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B34058" w14:textId="669D4BB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37D5271" w14:textId="582D3843" w:rsidR="47446D6F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56823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2EBEAB3C" wp14:editId="723D9BC0">
                  <wp:extent cx="1844040" cy="1383030"/>
                  <wp:effectExtent l="0" t="0" r="3810" b="762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383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C73AC" w14:textId="6816B88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5D47894" w14:textId="77777777" w:rsidR="47446D6F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  a white dog is running along a path outside.</w:t>
            </w:r>
          </w:p>
          <w:p w14:paraId="7F78A6A4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 a white dog travels along a narrow path in a park setting.</w:t>
            </w:r>
          </w:p>
          <w:p w14:paraId="4D378FAD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 a yellow dog running along a forest path.</w:t>
            </w:r>
          </w:p>
          <w:p w14:paraId="289A8673" w14:textId="77777777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 the two-tone dog is running down the trail.</w:t>
            </w:r>
          </w:p>
          <w:p w14:paraId="36229EE0" w14:textId="3BDDF7B6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 white dog traveling alone down a paved path through some woods.</w:t>
            </w:r>
          </w:p>
        </w:tc>
        <w:tc>
          <w:tcPr>
            <w:tcW w:w="3120" w:type="dxa"/>
          </w:tcPr>
          <w:p w14:paraId="12BC0E9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4AE524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ABDCB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00E487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400F22" w14:textId="4856C363" w:rsidR="47446D6F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white dog is running through the snow</w:t>
            </w:r>
          </w:p>
        </w:tc>
      </w:tr>
    </w:tbl>
    <w:p w14:paraId="5F144AC2" w14:textId="447BB1B5" w:rsidR="47446D6F" w:rsidRDefault="0A1F2F05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2.2 Caption evaluation via text similarity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6618CC3D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30</w:t>
      </w:r>
      <w:r w:rsidR="2CF0FCB7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</w:t>
      </w:r>
      <w:r w:rsidR="18AB43F3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marks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]</w:t>
      </w:r>
    </w:p>
    <w:p w14:paraId="3567844A" w14:textId="188E61C1" w:rsidR="47446D6F" w:rsidRDefault="1AEA5980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(1) BLEU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AC27FA6" w14:textId="77777777" w:rsidTr="61254DB6">
        <w:tc>
          <w:tcPr>
            <w:tcW w:w="9360" w:type="dxa"/>
          </w:tcPr>
          <w:p w14:paraId="59CB9900" w14:textId="43E9E8F7" w:rsidR="5D342832" w:rsidRDefault="353E420B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2.1 </w:t>
            </w:r>
            <w:r w:rsidR="052021C8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port 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trained model</w:t>
            </w:r>
            <w:r w:rsidR="677DCEB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’s performance on the test set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sing the BLEU method</w:t>
            </w:r>
            <w:r w:rsidR="1DE582D3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018D340D" w14:textId="104F648C" w:rsidR="47446D6F" w:rsidRDefault="00D7568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overall average BLEU score 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 0.56. This indicates that the trained model could extract some information from reference caption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but fails to generate 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urate caption that can describe the image properly.</w:t>
      </w:r>
    </w:p>
    <w:p w14:paraId="1F442C16" w14:textId="3310366D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8C5EE1" w14:textId="208DEAD0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B9ADC1" w14:textId="34FD1E77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EC8A60" w14:textId="50D105C8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D7A8F6" w14:textId="77777777" w:rsidR="00EC51D0" w:rsidRDefault="00EC51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A54CAF6" w14:textId="77777777" w:rsidTr="61254DB6">
        <w:tc>
          <w:tcPr>
            <w:tcW w:w="9360" w:type="dxa"/>
          </w:tcPr>
          <w:p w14:paraId="5D00157A" w14:textId="349E412F" w:rsidR="730FE7E1" w:rsidRDefault="63B6339A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lastRenderedPageBreak/>
              <w:t xml:space="preserve">2.2.2 Present </w:t>
            </w:r>
            <w:r w:rsidR="1B4D5107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EF4A012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high BLEU score and </w:t>
            </w:r>
            <w:r w:rsidR="4F37CDE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with </w:t>
            </w:r>
            <w:r w:rsidR="5612F0E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low </w:t>
            </w:r>
            <w:r w:rsidR="17709A9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score,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long with your model’s generated captions and the 5 reference captions.</w:t>
            </w:r>
          </w:p>
        </w:tc>
      </w:tr>
    </w:tbl>
    <w:p w14:paraId="32EEBC91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634" w:type="dxa"/>
        <w:tblLook w:val="06A0" w:firstRow="1" w:lastRow="0" w:firstColumn="1" w:lastColumn="0" w:noHBand="1" w:noVBand="1"/>
      </w:tblPr>
      <w:tblGrid>
        <w:gridCol w:w="3636"/>
        <w:gridCol w:w="3589"/>
        <w:gridCol w:w="2409"/>
      </w:tblGrid>
      <w:tr w:rsidR="39AACE25" w14:paraId="1899F9CE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59645CF2" w14:textId="107A1A0C" w:rsidR="030739F1" w:rsidRDefault="030739F1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7059B24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high BLEU score</w:t>
            </w:r>
          </w:p>
        </w:tc>
      </w:tr>
      <w:tr w:rsidR="006E0B02" w14:paraId="6A33D2EB" w14:textId="77777777" w:rsidTr="006E0B02">
        <w:tc>
          <w:tcPr>
            <w:tcW w:w="3636" w:type="dxa"/>
            <w:shd w:val="clear" w:color="auto" w:fill="DEEAF6" w:themeFill="accent5" w:themeFillTint="33"/>
          </w:tcPr>
          <w:p w14:paraId="78B6E2B6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589" w:type="dxa"/>
            <w:shd w:val="clear" w:color="auto" w:fill="DEEAF6" w:themeFill="accent5" w:themeFillTint="33"/>
          </w:tcPr>
          <w:p w14:paraId="65E47C8B" w14:textId="2D235D86" w:rsidR="39AACE25" w:rsidRDefault="2C5A648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409" w:type="dxa"/>
            <w:shd w:val="clear" w:color="auto" w:fill="DEEAF6" w:themeFill="accent5" w:themeFillTint="33"/>
          </w:tcPr>
          <w:p w14:paraId="2E359FFA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1336FB76" w14:textId="77777777" w:rsidTr="006E0B02">
        <w:tc>
          <w:tcPr>
            <w:tcW w:w="3636" w:type="dxa"/>
          </w:tcPr>
          <w:p w14:paraId="6F5D551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40D8FE1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8CD3B84" w14:textId="5AAB9113" w:rsidR="39AACE25" w:rsidRDefault="0076379E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6379E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03B7B6B5" wp14:editId="03537166">
                  <wp:extent cx="1860550" cy="1749435"/>
                  <wp:effectExtent l="0" t="0" r="6350" b="317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7624" cy="1793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E8F3BA" w14:textId="2175BF06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7BE1689" w14:textId="5F8347DE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4C70196C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80758F0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192EDC9" w14:textId="60BCB08C" w:rsidR="39AACE25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lack dog splashes through the water</w:t>
            </w:r>
            <w:r w:rsidR="00D756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69E26DC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rown and tan dog is running through shallow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1CA8C95" w14:textId="7242306D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3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dog is running in the ocean beside the beach</w:t>
            </w:r>
            <w:r w:rsidR="004A671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0BE1E7F2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4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dog running through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4114BBE6" w14:textId="7048CC8A" w:rsidR="00994BE9" w:rsidRP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5.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dog splashes running across water</w:t>
            </w:r>
            <w:r w:rsidR="004A671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2409" w:type="dxa"/>
          </w:tcPr>
          <w:p w14:paraId="2BE31632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A00391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B9CCAD2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2DC2FEF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89A7B4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401399E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57D151EC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9B22071" w14:textId="4CEBD637" w:rsidR="39AACE25" w:rsidRP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76379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black dog is running through the water</w:t>
            </w:r>
          </w:p>
        </w:tc>
      </w:tr>
      <w:tr w:rsidR="39AACE25" w14:paraId="72D992E3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173FF3B0" w14:textId="6C8E7741" w:rsidR="4C71BD1E" w:rsidRDefault="282834D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4C71BD1E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low BLEU score</w:t>
            </w:r>
          </w:p>
        </w:tc>
      </w:tr>
      <w:tr w:rsidR="006E0B02" w14:paraId="261BBEC8" w14:textId="77777777" w:rsidTr="006E0B02">
        <w:tc>
          <w:tcPr>
            <w:tcW w:w="3636" w:type="dxa"/>
          </w:tcPr>
          <w:p w14:paraId="6E1CAC4C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4DC12C8E" w14:textId="3B4F592B" w:rsidR="39AACE25" w:rsidRDefault="006E0B02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76220F0" wp14:editId="64A5BBA9">
                  <wp:extent cx="1402918" cy="2292350"/>
                  <wp:effectExtent l="0" t="0" r="698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131" cy="2307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CA0DC2" w14:textId="6816B88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0C45F91D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4A37D3" w14:textId="0CC787F8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DB7FFB9" w14:textId="76DA32BF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BD9C1B9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64B372" w14:textId="044C7BF6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guys are playing horse shoe togeth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8450995" w14:textId="7759D7D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guys playing horseshoe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0B8D8BFF" w14:textId="4CBA09E1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playing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50407AA5" w14:textId="58EAF5C8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wearing jeans and sunglasses are playing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3EF76E69" w14:textId="1326F753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people play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409" w:type="dxa"/>
          </w:tcPr>
          <w:p w14:paraId="045D72F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BF91A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795FD0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30D67AD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ACA61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62FFDD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F85A40E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34E88C4" w14:textId="1A29C560" w:rsidR="39AACE25" w:rsidRP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boy runs through the grass</w:t>
            </w:r>
          </w:p>
        </w:tc>
      </w:tr>
    </w:tbl>
    <w:p w14:paraId="02450240" w14:textId="77777777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7B47B556" w14:textId="09048C79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0E8DA48C" w14:textId="6AEE573D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5495AAD5" w14:textId="77777777" w:rsidR="006E0B02" w:rsidRDefault="006E0B02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6C77C0B0" w14:textId="2C740DF2" w:rsidR="47446D6F" w:rsidRDefault="45913FEA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lastRenderedPageBreak/>
        <w:t>(2) Cosine similarity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0182E84" w14:textId="77777777" w:rsidTr="61254DB6">
        <w:tc>
          <w:tcPr>
            <w:tcW w:w="9360" w:type="dxa"/>
          </w:tcPr>
          <w:p w14:paraId="09068344" w14:textId="00F5D8D8" w:rsidR="49822BB5" w:rsidRDefault="08BAAB7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3B5FEA7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port the trained model’s performance on the test set using the </w:t>
            </w:r>
            <w:r w:rsidR="13A534F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hod</w:t>
            </w:r>
            <w:r w:rsidR="289D38C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4C22F965" w14:textId="387FFE01" w:rsidR="47446D6F" w:rsidRDefault="00B91A34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overall average cosine similarity score is 0.4</w:t>
      </w:r>
      <w:r w:rsidR="001C345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hich </w:t>
      </w:r>
      <w:r w:rsidR="00B125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ws that the model could generate fairly accurate captions, but it might fail to capture some keywords included in reference captions.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3522E52B" w14:textId="77777777" w:rsidTr="61254DB6">
        <w:tc>
          <w:tcPr>
            <w:tcW w:w="9360" w:type="dxa"/>
          </w:tcPr>
          <w:p w14:paraId="7B9F5595" w14:textId="53C7E07F" w:rsidR="048383B6" w:rsidRDefault="4417D79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0D13A7C7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Present </w:t>
            </w:r>
            <w:r w:rsidR="65279B1C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5E5003F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high cosine similarity score and</w:t>
            </w:r>
            <w:r w:rsidR="5EF902F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one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sample with</w:t>
            </w:r>
            <w:r w:rsidR="5478B299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low score, along with your model’s generated captions and the 5 reference captions.</w:t>
            </w:r>
          </w:p>
        </w:tc>
      </w:tr>
    </w:tbl>
    <w:p w14:paraId="14A9A458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409" w:type="dxa"/>
        <w:tblLook w:val="06A0" w:firstRow="1" w:lastRow="0" w:firstColumn="1" w:lastColumn="0" w:noHBand="1" w:noVBand="1"/>
      </w:tblPr>
      <w:tblGrid>
        <w:gridCol w:w="3681"/>
        <w:gridCol w:w="3402"/>
        <w:gridCol w:w="2326"/>
      </w:tblGrid>
      <w:tr w:rsidR="39AACE25" w14:paraId="3CE8F47D" w14:textId="77777777" w:rsidTr="00E05260">
        <w:trPr>
          <w:trHeight w:val="300"/>
        </w:trPr>
        <w:tc>
          <w:tcPr>
            <w:tcW w:w="9409" w:type="dxa"/>
            <w:gridSpan w:val="3"/>
            <w:shd w:val="clear" w:color="auto" w:fill="DEEAF6" w:themeFill="accent5" w:themeFillTint="33"/>
          </w:tcPr>
          <w:p w14:paraId="5321CD02" w14:textId="51C59C13" w:rsidR="3C501836" w:rsidRDefault="3C50183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high </w:t>
            </w:r>
            <w:r w:rsidR="31F38929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37C91EB1" w14:textId="77777777" w:rsidTr="006E0B02">
        <w:trPr>
          <w:trHeight w:val="289"/>
        </w:trPr>
        <w:tc>
          <w:tcPr>
            <w:tcW w:w="3681" w:type="dxa"/>
            <w:shd w:val="clear" w:color="auto" w:fill="DEEAF6" w:themeFill="accent5" w:themeFillTint="33"/>
          </w:tcPr>
          <w:p w14:paraId="2E595A0B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247EFD1D" w14:textId="163A8DD0" w:rsidR="39AACE25" w:rsidRDefault="171FC6E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326" w:type="dxa"/>
            <w:shd w:val="clear" w:color="auto" w:fill="DEEAF6" w:themeFill="accent5" w:themeFillTint="33"/>
          </w:tcPr>
          <w:p w14:paraId="715E1F31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345A8EF5" w14:textId="77777777" w:rsidTr="006E0B02">
        <w:trPr>
          <w:trHeight w:val="4427"/>
        </w:trPr>
        <w:tc>
          <w:tcPr>
            <w:tcW w:w="3681" w:type="dxa"/>
          </w:tcPr>
          <w:p w14:paraId="74C09945" w14:textId="1121E4C3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98720FB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D82AC84" w14:textId="658ED385" w:rsidR="39AACE25" w:rsidRDefault="006E0B02" w:rsidP="00BA6DAF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6CE804C4" wp14:editId="5ED6627F">
                  <wp:extent cx="1447800" cy="2171701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2092" cy="21781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3E1085C3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E259453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870DC32" w14:textId="1AE8558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bearded man in white clothes is sitting on a long bench</w:t>
            </w:r>
          </w:p>
          <w:p w14:paraId="7CBC3D68" w14:textId="38195A24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dressed in white sitting on a bench</w:t>
            </w:r>
          </w:p>
          <w:p w14:paraId="5C8CB76A" w14:textId="2B2C3DB4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in a white outfit on a bench</w:t>
            </w:r>
          </w:p>
          <w:p w14:paraId="1D65486F" w14:textId="17B0244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wearing white sits on a wooden bench against a white wall</w:t>
            </w:r>
          </w:p>
          <w:p w14:paraId="72A714D9" w14:textId="1DD14EFE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n middle eastern man in a white robe is sitting on a wooden bench with his shoes off</w:t>
            </w:r>
          </w:p>
        </w:tc>
        <w:tc>
          <w:tcPr>
            <w:tcW w:w="2326" w:type="dxa"/>
          </w:tcPr>
          <w:p w14:paraId="78825B28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1E74716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3DBF107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F01A352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6DF7DC4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718C099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C25B0E5" w14:textId="26E8ABEF" w:rsidR="39AACE25" w:rsidRP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CC2C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 man in a white shirt and tie is sitting on a bench</w:t>
            </w:r>
          </w:p>
        </w:tc>
      </w:tr>
      <w:tr w:rsidR="39AACE25" w14:paraId="6F08BEC2" w14:textId="77777777" w:rsidTr="00E05260">
        <w:trPr>
          <w:trHeight w:val="300"/>
        </w:trPr>
        <w:tc>
          <w:tcPr>
            <w:tcW w:w="9409" w:type="dxa"/>
            <w:gridSpan w:val="3"/>
            <w:shd w:val="clear" w:color="auto" w:fill="DEEAF6" w:themeFill="accent5" w:themeFillTint="33"/>
          </w:tcPr>
          <w:p w14:paraId="1DA603EB" w14:textId="2873F72B" w:rsidR="4C71BD1E" w:rsidRDefault="1FE1BBFF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low </w:t>
            </w:r>
            <w:r w:rsidR="6B4C9DC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454EDAA1" w14:textId="77777777" w:rsidTr="006E0B02">
        <w:trPr>
          <w:trHeight w:val="3548"/>
        </w:trPr>
        <w:tc>
          <w:tcPr>
            <w:tcW w:w="3681" w:type="dxa"/>
          </w:tcPr>
          <w:p w14:paraId="09E0AF52" w14:textId="0BB28541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AAEC562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EA64380" w14:textId="3359FC92" w:rsidR="39AACE25" w:rsidRDefault="006E0B02" w:rsidP="00E0526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8B88DE2" wp14:editId="4B532026">
                  <wp:extent cx="1250950" cy="1872678"/>
                  <wp:effectExtent l="0" t="0" r="635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4797" cy="1893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E098BE" w14:textId="1BE609CE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02" w:type="dxa"/>
          </w:tcPr>
          <w:p w14:paraId="023DEEA4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9F1D98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9C33181" w14:textId="1CF8B75D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man and two boys standing in spraying water</w:t>
            </w:r>
          </w:p>
          <w:p w14:paraId="404EF33C" w14:textId="72536EC3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shirtless male looks to his right while water flows over him</w:t>
            </w:r>
          </w:p>
          <w:p w14:paraId="2FD628AD" w14:textId="2273406A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boys in swimsuits standing under running water</w:t>
            </w:r>
          </w:p>
          <w:p w14:paraId="45E3538F" w14:textId="534738AB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boys playing in water</w:t>
            </w:r>
          </w:p>
          <w:p w14:paraId="6637BD13" w14:textId="7ADED039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oung boys enjoying a spray of water</w:t>
            </w:r>
          </w:p>
        </w:tc>
        <w:tc>
          <w:tcPr>
            <w:tcW w:w="2326" w:type="dxa"/>
          </w:tcPr>
          <w:p w14:paraId="309280FD" w14:textId="7777777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B020A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1600F023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20FC7D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D75A0A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BA9E7A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33F3EE8" w14:textId="62B81927" w:rsidR="00E05260" w:rsidRPr="00E05260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wo boys are playing in a fountain</w:t>
            </w:r>
          </w:p>
        </w:tc>
      </w:tr>
    </w:tbl>
    <w:p w14:paraId="2F3D1E46" w14:textId="04B30860" w:rsidR="47446D6F" w:rsidRDefault="1161BD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lastRenderedPageBreak/>
        <w:t>2.3 Comparing text similarity methods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1</w:t>
      </w:r>
      <w:r w:rsidR="17E3C848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5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7FA809BB" w14:textId="77777777" w:rsidTr="3434FAA8">
        <w:tc>
          <w:tcPr>
            <w:tcW w:w="9360" w:type="dxa"/>
          </w:tcPr>
          <w:p w14:paraId="49A4AC34" w14:textId="7E9C442D" w:rsidR="1143DCE8" w:rsidRDefault="4D842DA0" w:rsidP="39AACE25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</w:pPr>
            <w:r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  <w:r w:rsidR="33CA0444"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1 </w:t>
            </w:r>
            <w:r w:rsidR="363D6A08"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 xml:space="preserve">Compare the model’s BLEU and cosine similarity scores on the test set and identify some weaknesses and strengths of each method. </w:t>
            </w:r>
          </w:p>
        </w:tc>
      </w:tr>
    </w:tbl>
    <w:p w14:paraId="42A228CB" w14:textId="39E16D12" w:rsidR="00511B0F" w:rsidRDefault="00511B0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08"/>
        <w:gridCol w:w="2757"/>
        <w:gridCol w:w="3685"/>
      </w:tblGrid>
      <w:tr w:rsidR="00DF3321" w14:paraId="58747406" w14:textId="77777777" w:rsidTr="00EA0483">
        <w:tc>
          <w:tcPr>
            <w:tcW w:w="2908" w:type="dxa"/>
          </w:tcPr>
          <w:p w14:paraId="2B38E672" w14:textId="77777777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57" w:type="dxa"/>
          </w:tcPr>
          <w:p w14:paraId="6B6BDEAD" w14:textId="48882D26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LEU Score</w:t>
            </w:r>
          </w:p>
        </w:tc>
        <w:tc>
          <w:tcPr>
            <w:tcW w:w="3685" w:type="dxa"/>
          </w:tcPr>
          <w:p w14:paraId="244A7B99" w14:textId="36E66EA0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sine Similarity Score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rescale)</w:t>
            </w:r>
          </w:p>
        </w:tc>
      </w:tr>
      <w:tr w:rsidR="00DF3321" w14:paraId="4E71E538" w14:textId="77777777" w:rsidTr="00EA0483">
        <w:tc>
          <w:tcPr>
            <w:tcW w:w="2908" w:type="dxa"/>
          </w:tcPr>
          <w:p w14:paraId="6D02D0CC" w14:textId="4BB43A7C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ximum</w:t>
            </w:r>
          </w:p>
        </w:tc>
        <w:tc>
          <w:tcPr>
            <w:tcW w:w="2757" w:type="dxa"/>
          </w:tcPr>
          <w:p w14:paraId="0693E30C" w14:textId="3326481E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</w:t>
            </w:r>
          </w:p>
        </w:tc>
        <w:tc>
          <w:tcPr>
            <w:tcW w:w="3685" w:type="dxa"/>
          </w:tcPr>
          <w:p w14:paraId="727A072B" w14:textId="5CC89004" w:rsidR="00DF3321" w:rsidRDefault="00EA0483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</w:t>
            </w:r>
          </w:p>
        </w:tc>
      </w:tr>
      <w:tr w:rsidR="00DF3321" w14:paraId="22EE53DB" w14:textId="77777777" w:rsidTr="00EA0483">
        <w:tc>
          <w:tcPr>
            <w:tcW w:w="2908" w:type="dxa"/>
          </w:tcPr>
          <w:p w14:paraId="4BF98D43" w14:textId="41DBC3A8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inimum</w:t>
            </w:r>
          </w:p>
        </w:tc>
        <w:tc>
          <w:tcPr>
            <w:tcW w:w="2757" w:type="dxa"/>
          </w:tcPr>
          <w:p w14:paraId="02738511" w14:textId="67D6B68E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</w:p>
        </w:tc>
        <w:tc>
          <w:tcPr>
            <w:tcW w:w="3685" w:type="dxa"/>
          </w:tcPr>
          <w:p w14:paraId="24C489FC" w14:textId="7A6DF82C" w:rsidR="00DF3321" w:rsidRDefault="00EA0483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0</w:t>
            </w:r>
          </w:p>
        </w:tc>
      </w:tr>
      <w:tr w:rsidR="006F587B" w14:paraId="2331E70A" w14:textId="77777777" w:rsidTr="00EA0483">
        <w:tc>
          <w:tcPr>
            <w:tcW w:w="2908" w:type="dxa"/>
          </w:tcPr>
          <w:p w14:paraId="42793389" w14:textId="0D4EF64D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verall Average Score</w:t>
            </w:r>
          </w:p>
        </w:tc>
        <w:tc>
          <w:tcPr>
            <w:tcW w:w="2757" w:type="dxa"/>
          </w:tcPr>
          <w:p w14:paraId="3EBADB1F" w14:textId="58FC9726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6</w:t>
            </w:r>
          </w:p>
        </w:tc>
        <w:tc>
          <w:tcPr>
            <w:tcW w:w="3685" w:type="dxa"/>
          </w:tcPr>
          <w:p w14:paraId="217511A0" w14:textId="43EDD277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0B0B0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F3321" w14:paraId="3BE7B4A2" w14:textId="77777777" w:rsidTr="00EA0483">
        <w:tc>
          <w:tcPr>
            <w:tcW w:w="2908" w:type="dxa"/>
          </w:tcPr>
          <w:p w14:paraId="6DD27010" w14:textId="057C2AF5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rst five scores</w:t>
            </w:r>
          </w:p>
        </w:tc>
        <w:tc>
          <w:tcPr>
            <w:tcW w:w="2757" w:type="dxa"/>
          </w:tcPr>
          <w:p w14:paraId="2C13B1BB" w14:textId="718CA7B7" w:rsidR="00DF3321" w:rsidRDefault="00DF3321" w:rsidP="00DF3321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0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9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61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9,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48</w:t>
            </w:r>
          </w:p>
        </w:tc>
        <w:tc>
          <w:tcPr>
            <w:tcW w:w="3685" w:type="dxa"/>
          </w:tcPr>
          <w:p w14:paraId="0A961D1E" w14:textId="754559DB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7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2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  <w:r w:rsidRPr="00DF332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0.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</w:tr>
    </w:tbl>
    <w:p w14:paraId="6FE9F874" w14:textId="43397D1A" w:rsidR="006F587B" w:rsidRDefault="006F587B" w:rsidP="004D0C69">
      <w:pPr>
        <w:spacing w:before="240" w:after="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mechanism of BLEU makes it easy and fast to calculate, giving a fairly good 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ul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ich is close to human evaluation.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393DB4" w:rsidRP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 the </w:t>
      </w:r>
      <w:r w:rsidR="00D531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rawback</w:t>
      </w:r>
      <w:r w:rsidR="00393DB4" w:rsidRP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BLEU is that it calculates the score irrespective of the meaning and the structure of sentence, as well as the synonyms and other expressions that have the same meaning.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refore, we need to be aware of the score in excess of 0.7 as it is probably measuring improperly or overfitting.</w:t>
      </w:r>
      <w:r w:rsidR="00D531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DE8FEA1" w14:textId="5B67FE4B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73A6EEF" w14:textId="77777777" w:rsidTr="3434FAA8">
        <w:tc>
          <w:tcPr>
            <w:tcW w:w="9360" w:type="dxa"/>
          </w:tcPr>
          <w:p w14:paraId="467CE639" w14:textId="476A3515" w:rsidR="6B8EB18A" w:rsidRDefault="363D6A08" w:rsidP="39AACE25">
            <w:r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>2.3.2 Show one example where both methods give similar scores, and another example where they do not and discuss.</w:t>
            </w:r>
          </w:p>
        </w:tc>
      </w:tr>
    </w:tbl>
    <w:p w14:paraId="4377F00A" w14:textId="5D91F6A9" w:rsidR="47446D6F" w:rsidRDefault="001B26C1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d: </w:t>
      </w:r>
      <w:r w:rsid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08</w:t>
      </w:r>
    </w:p>
    <w:p w14:paraId="2E3BF39F" w14:textId="452F5374" w:rsidR="47446D6F" w:rsidRDefault="00A977C3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dicted caption: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 dogs play in the wat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84CF3CE" w14:textId="0B31DD36" w:rsidR="00A977C3" w:rsidRDefault="00A977C3" w:rsidP="00A977C3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ference caption: </w:t>
      </w:r>
    </w:p>
    <w:p w14:paraId="4C59A378" w14:textId="0D43E1C3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brown dog leaps into the water</w:t>
      </w:r>
    </w:p>
    <w:p w14:paraId="25E10D1C" w14:textId="18BBBA7D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dog leaping off a boat</w:t>
      </w:r>
    </w:p>
    <w:p w14:paraId="45C0AED5" w14:textId="6B6DEFF0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dog wearing a collar jumping from a platform</w:t>
      </w:r>
    </w:p>
    <w:p w14:paraId="0BFFFC0C" w14:textId="1441F0DB" w:rsidR="00E31F17" w:rsidRP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grey and brown dog jumps off a dock into a lake</w:t>
      </w:r>
    </w:p>
    <w:p w14:paraId="5E742C8C" w14:textId="77777777" w:rsidR="00E31F17" w:rsidRDefault="00E31F17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light brown dog with his tail in the air jumps of a pontoon toward the water</w:t>
      </w:r>
    </w:p>
    <w:p w14:paraId="67AB18E2" w14:textId="2CD4035A" w:rsidR="00A977C3" w:rsidRPr="00E31F17" w:rsidRDefault="00A977C3" w:rsidP="00E31F17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s score: 0.</w:t>
      </w:r>
      <w:r w:rsidR="00C356EA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</w:p>
    <w:p w14:paraId="57DA9BDC" w14:textId="64242E89" w:rsidR="00A977C3" w:rsidRDefault="00A977C3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eu score: 0.</w:t>
      </w:r>
      <w:r w:rsid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2</w:t>
      </w:r>
    </w:p>
    <w:p w14:paraId="55E789CE" w14:textId="478BA25D" w:rsidR="001B26C1" w:rsidRDefault="001B26C1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9DD435" w14:textId="45664B07" w:rsidR="001B26C1" w:rsidRDefault="001B26C1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F18045" w14:textId="4133964C" w:rsidR="0087315C" w:rsidRDefault="0087315C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id: 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2</w:t>
      </w:r>
    </w:p>
    <w:p w14:paraId="00592E14" w14:textId="6927C8F6" w:rsidR="0087315C" w:rsidRDefault="0087315C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edicted caption: </w:t>
      </w:r>
      <w:r w:rsidR="005A3E66"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an in a blue shirt climbs a rock wall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70F9A63" w14:textId="77777777" w:rsidR="005A3E66" w:rsidRDefault="001B26C1" w:rsidP="005A3E66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ference captions:</w:t>
      </w:r>
    </w:p>
    <w:p w14:paraId="50785EA9" w14:textId="2EF5398B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an in a pink shirt climbs a rock face</w:t>
      </w:r>
    </w:p>
    <w:p w14:paraId="34D45435" w14:textId="6707E911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man is rock climbing high in the air</w:t>
      </w:r>
    </w:p>
    <w:p w14:paraId="50AF54C9" w14:textId="4F9C40BD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person in a red shirt climbing up a rock face covered in assist handles</w:t>
      </w:r>
    </w:p>
    <w:p w14:paraId="7154938F" w14:textId="64EE1F0A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rock climber in a red shirt</w:t>
      </w:r>
    </w:p>
    <w:p w14:paraId="68F4CD2D" w14:textId="3611D390" w:rsidR="005A3E66" w:rsidRPr="005A3E66" w:rsidRDefault="005A3E66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rock climber practices on a rock climbing wall</w:t>
      </w:r>
    </w:p>
    <w:p w14:paraId="11B43231" w14:textId="5B5E6361" w:rsidR="0087315C" w:rsidRPr="0087315C" w:rsidRDefault="005A3E66" w:rsidP="005A3E66">
      <w:pPr>
        <w:spacing w:before="240" w:after="60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3E66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6D42173" wp14:editId="4FB9941F">
            <wp:extent cx="1708150" cy="2564790"/>
            <wp:effectExtent l="0" t="0" r="635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091" cy="2573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581D5" w14:textId="65A11A86" w:rsidR="47446D6F" w:rsidRDefault="0087315C" w:rsidP="0087315C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eu score: 0.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62</w:t>
      </w:r>
    </w:p>
    <w:p w14:paraId="006DF731" w14:textId="75231D60" w:rsidR="0087315C" w:rsidRDefault="0087315C" w:rsidP="0087315C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s score: 0.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65</w:t>
      </w:r>
    </w:p>
    <w:p w14:paraId="7775CC4A" w14:textId="2153730C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10BBD2" w14:textId="6CB3DDAE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D470FF" w14:textId="0BF2CE51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26BEE5" w14:textId="6FAFAF6E" w:rsidR="4BFBC367" w:rsidRDefault="4BFBC367"/>
    <w:p w14:paraId="1491A3B7" w14:textId="7716AD0D" w:rsidR="4BFBC367" w:rsidRDefault="4BFBC367" w:rsidP="4BFBC367"/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2B9FC232" w14:paraId="6B7B0400" w14:textId="77777777" w:rsidTr="4BFBC367">
        <w:tc>
          <w:tcPr>
            <w:tcW w:w="9360" w:type="dxa"/>
          </w:tcPr>
          <w:p w14:paraId="576D1538" w14:textId="5DE3B699" w:rsidR="705B3CC7" w:rsidRDefault="188B85C5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ks reserved for overall quality of report. [5 marks]</w:t>
            </w:r>
          </w:p>
        </w:tc>
      </w:tr>
    </w:tbl>
    <w:p w14:paraId="160065E6" w14:textId="7A9DC44C" w:rsidR="008078D7" w:rsidRDefault="000B1EFF" w:rsidP="2B9FC23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br/>
      </w:r>
      <w:r w:rsidR="4C4FBD15" w:rsidRPr="2B9FC23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o response needed here.</w:t>
      </w:r>
    </w:p>
    <w:p w14:paraId="6BC28282" w14:textId="6D3D0E2A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5185D5FF" w14:textId="5FC1D0B3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17963FC7" w14:textId="0BF9C99E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2C078E63" w14:textId="44266E0D" w:rsidR="008078D7" w:rsidRDefault="008078D7" w:rsidP="2B9FC232"/>
    <w:sectPr w:rsidR="00807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5A8E76" w14:textId="77777777" w:rsidR="008E5DA5" w:rsidRDefault="008E5DA5" w:rsidP="00433259">
      <w:pPr>
        <w:spacing w:after="0" w:line="240" w:lineRule="auto"/>
      </w:pPr>
      <w:r>
        <w:separator/>
      </w:r>
    </w:p>
  </w:endnote>
  <w:endnote w:type="continuationSeparator" w:id="0">
    <w:p w14:paraId="75FC6DC8" w14:textId="77777777" w:rsidR="008E5DA5" w:rsidRDefault="008E5DA5" w:rsidP="00433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28B039" w14:textId="77777777" w:rsidR="008E5DA5" w:rsidRDefault="008E5DA5" w:rsidP="00433259">
      <w:pPr>
        <w:spacing w:after="0" w:line="240" w:lineRule="auto"/>
      </w:pPr>
      <w:r>
        <w:separator/>
      </w:r>
    </w:p>
  </w:footnote>
  <w:footnote w:type="continuationSeparator" w:id="0">
    <w:p w14:paraId="68879D34" w14:textId="77777777" w:rsidR="008E5DA5" w:rsidRDefault="008E5DA5" w:rsidP="004332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A5B0A"/>
    <w:multiLevelType w:val="hybridMultilevel"/>
    <w:tmpl w:val="D15689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84B40"/>
    <w:multiLevelType w:val="hybridMultilevel"/>
    <w:tmpl w:val="132AA3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8025D"/>
    <w:multiLevelType w:val="hybridMultilevel"/>
    <w:tmpl w:val="1C4273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65DDC"/>
    <w:multiLevelType w:val="hybridMultilevel"/>
    <w:tmpl w:val="06961D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E6B08"/>
    <w:multiLevelType w:val="hybridMultilevel"/>
    <w:tmpl w:val="6060BA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C123F"/>
    <w:multiLevelType w:val="hybridMultilevel"/>
    <w:tmpl w:val="CEAC21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9417F"/>
    <w:multiLevelType w:val="hybridMultilevel"/>
    <w:tmpl w:val="E4DEC3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31F5F"/>
    <w:multiLevelType w:val="hybridMultilevel"/>
    <w:tmpl w:val="4752A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D5079"/>
    <w:multiLevelType w:val="hybridMultilevel"/>
    <w:tmpl w:val="769815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B46DD"/>
    <w:multiLevelType w:val="hybridMultilevel"/>
    <w:tmpl w:val="D45C68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AB7822"/>
    <w:multiLevelType w:val="hybridMultilevel"/>
    <w:tmpl w:val="CF629E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96157"/>
    <w:multiLevelType w:val="hybridMultilevel"/>
    <w:tmpl w:val="8228AE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70913"/>
    <w:multiLevelType w:val="hybridMultilevel"/>
    <w:tmpl w:val="2BF22F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80951"/>
    <w:multiLevelType w:val="hybridMultilevel"/>
    <w:tmpl w:val="9A7889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9214F8"/>
    <w:multiLevelType w:val="hybridMultilevel"/>
    <w:tmpl w:val="9F8431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C6152C"/>
    <w:multiLevelType w:val="hybridMultilevel"/>
    <w:tmpl w:val="7FF691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AF1A13"/>
    <w:multiLevelType w:val="hybridMultilevel"/>
    <w:tmpl w:val="3F702D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7241E0"/>
    <w:multiLevelType w:val="hybridMultilevel"/>
    <w:tmpl w:val="C8FADA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A757E0"/>
    <w:multiLevelType w:val="hybridMultilevel"/>
    <w:tmpl w:val="82DA83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D19D0"/>
    <w:multiLevelType w:val="hybridMultilevel"/>
    <w:tmpl w:val="477028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2E1571"/>
    <w:multiLevelType w:val="hybridMultilevel"/>
    <w:tmpl w:val="6C4888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3B251E"/>
    <w:multiLevelType w:val="hybridMultilevel"/>
    <w:tmpl w:val="3D02B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E748F0"/>
    <w:multiLevelType w:val="hybridMultilevel"/>
    <w:tmpl w:val="A8F8D6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7"/>
  </w:num>
  <w:num w:numId="4">
    <w:abstractNumId w:val="22"/>
  </w:num>
  <w:num w:numId="5">
    <w:abstractNumId w:val="3"/>
  </w:num>
  <w:num w:numId="6">
    <w:abstractNumId w:val="1"/>
  </w:num>
  <w:num w:numId="7">
    <w:abstractNumId w:val="19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8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2"/>
  </w:num>
  <w:num w:numId="18">
    <w:abstractNumId w:val="13"/>
  </w:num>
  <w:num w:numId="19">
    <w:abstractNumId w:val="4"/>
  </w:num>
  <w:num w:numId="20">
    <w:abstractNumId w:val="17"/>
  </w:num>
  <w:num w:numId="21">
    <w:abstractNumId w:val="11"/>
  </w:num>
  <w:num w:numId="22">
    <w:abstractNumId w:val="1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MwNDSztLSwMDFX0lEKTi0uzszPAykwqwUAvmMr5SwAAAA="/>
  </w:docVars>
  <w:rsids>
    <w:rsidRoot w:val="54226A2B"/>
    <w:rsid w:val="00090201"/>
    <w:rsid w:val="000A28DF"/>
    <w:rsid w:val="000B0B0B"/>
    <w:rsid w:val="000B1EFF"/>
    <w:rsid w:val="001B26C1"/>
    <w:rsid w:val="001C3450"/>
    <w:rsid w:val="001F6230"/>
    <w:rsid w:val="00290592"/>
    <w:rsid w:val="002A4FCA"/>
    <w:rsid w:val="00335030"/>
    <w:rsid w:val="00337777"/>
    <w:rsid w:val="00393DB4"/>
    <w:rsid w:val="003A70A2"/>
    <w:rsid w:val="00433259"/>
    <w:rsid w:val="004A671C"/>
    <w:rsid w:val="004D0C69"/>
    <w:rsid w:val="00511B0F"/>
    <w:rsid w:val="00526330"/>
    <w:rsid w:val="005A3E66"/>
    <w:rsid w:val="005D79C7"/>
    <w:rsid w:val="005E7942"/>
    <w:rsid w:val="006771DC"/>
    <w:rsid w:val="006E0B02"/>
    <w:rsid w:val="006F587B"/>
    <w:rsid w:val="00746E75"/>
    <w:rsid w:val="0076379E"/>
    <w:rsid w:val="007D5B2B"/>
    <w:rsid w:val="008078D7"/>
    <w:rsid w:val="0087315C"/>
    <w:rsid w:val="008A2640"/>
    <w:rsid w:val="008E5DA5"/>
    <w:rsid w:val="009947CE"/>
    <w:rsid w:val="00994BE9"/>
    <w:rsid w:val="00A977C3"/>
    <w:rsid w:val="00AA7AA6"/>
    <w:rsid w:val="00B12507"/>
    <w:rsid w:val="00B34B65"/>
    <w:rsid w:val="00B91A34"/>
    <w:rsid w:val="00BA6DAF"/>
    <w:rsid w:val="00C202B2"/>
    <w:rsid w:val="00C356EA"/>
    <w:rsid w:val="00C56823"/>
    <w:rsid w:val="00C95472"/>
    <w:rsid w:val="00CC2CB9"/>
    <w:rsid w:val="00D5317B"/>
    <w:rsid w:val="00D5648F"/>
    <w:rsid w:val="00D75689"/>
    <w:rsid w:val="00DE02D1"/>
    <w:rsid w:val="00DF3321"/>
    <w:rsid w:val="00E00DD0"/>
    <w:rsid w:val="00E05260"/>
    <w:rsid w:val="00E1791F"/>
    <w:rsid w:val="00E31F17"/>
    <w:rsid w:val="00EA0483"/>
    <w:rsid w:val="00EC51D0"/>
    <w:rsid w:val="00F73DB4"/>
    <w:rsid w:val="00FB6385"/>
    <w:rsid w:val="01544F6D"/>
    <w:rsid w:val="015A48B6"/>
    <w:rsid w:val="021544EE"/>
    <w:rsid w:val="030739F1"/>
    <w:rsid w:val="03186135"/>
    <w:rsid w:val="032F60AC"/>
    <w:rsid w:val="035D2A07"/>
    <w:rsid w:val="039804A8"/>
    <w:rsid w:val="03E109C5"/>
    <w:rsid w:val="03E948D8"/>
    <w:rsid w:val="048383B6"/>
    <w:rsid w:val="04BED58D"/>
    <w:rsid w:val="052021C8"/>
    <w:rsid w:val="05C6DE62"/>
    <w:rsid w:val="06038324"/>
    <w:rsid w:val="06655A3C"/>
    <w:rsid w:val="06CA4895"/>
    <w:rsid w:val="08BAAB73"/>
    <w:rsid w:val="08BCFD75"/>
    <w:rsid w:val="0945BDD9"/>
    <w:rsid w:val="0A1F2F05"/>
    <w:rsid w:val="0A3F4ADF"/>
    <w:rsid w:val="0A8B3A3B"/>
    <w:rsid w:val="0BC45585"/>
    <w:rsid w:val="0C324189"/>
    <w:rsid w:val="0D087B69"/>
    <w:rsid w:val="0D13A7C7"/>
    <w:rsid w:val="0EB1C074"/>
    <w:rsid w:val="0EC29584"/>
    <w:rsid w:val="0F5176F9"/>
    <w:rsid w:val="1019FCF6"/>
    <w:rsid w:val="1041CF79"/>
    <w:rsid w:val="108C01F7"/>
    <w:rsid w:val="1143DCE8"/>
    <w:rsid w:val="1161BDD0"/>
    <w:rsid w:val="128C390D"/>
    <w:rsid w:val="132E3C7B"/>
    <w:rsid w:val="136974E4"/>
    <w:rsid w:val="13845D21"/>
    <w:rsid w:val="139E59F4"/>
    <w:rsid w:val="13A534FE"/>
    <w:rsid w:val="13C55796"/>
    <w:rsid w:val="14255A01"/>
    <w:rsid w:val="14E8B67A"/>
    <w:rsid w:val="152101F8"/>
    <w:rsid w:val="15AF114B"/>
    <w:rsid w:val="15C3F5F2"/>
    <w:rsid w:val="15E56909"/>
    <w:rsid w:val="16D4F304"/>
    <w:rsid w:val="171FC6E9"/>
    <w:rsid w:val="173B1AFE"/>
    <w:rsid w:val="17709A9A"/>
    <w:rsid w:val="17B59E0A"/>
    <w:rsid w:val="17E3C848"/>
    <w:rsid w:val="182D6BA0"/>
    <w:rsid w:val="1858A2BA"/>
    <w:rsid w:val="188B85C5"/>
    <w:rsid w:val="18AB43F3"/>
    <w:rsid w:val="18B651CC"/>
    <w:rsid w:val="19868B49"/>
    <w:rsid w:val="198D9186"/>
    <w:rsid w:val="19B66C6C"/>
    <w:rsid w:val="1A43BF26"/>
    <w:rsid w:val="1A6A245A"/>
    <w:rsid w:val="1A9DE9D1"/>
    <w:rsid w:val="1AA37977"/>
    <w:rsid w:val="1AC31A7F"/>
    <w:rsid w:val="1AEA5980"/>
    <w:rsid w:val="1B30978C"/>
    <w:rsid w:val="1B4D5107"/>
    <w:rsid w:val="1B5526BE"/>
    <w:rsid w:val="1B6EF281"/>
    <w:rsid w:val="1C78DC8B"/>
    <w:rsid w:val="1C916F83"/>
    <w:rsid w:val="1CCECF81"/>
    <w:rsid w:val="1CE65B27"/>
    <w:rsid w:val="1DB4486E"/>
    <w:rsid w:val="1DE582D3"/>
    <w:rsid w:val="1E29E3D2"/>
    <w:rsid w:val="1F3050F0"/>
    <w:rsid w:val="1FE1BBFF"/>
    <w:rsid w:val="20790C21"/>
    <w:rsid w:val="20A66CB9"/>
    <w:rsid w:val="20AAA577"/>
    <w:rsid w:val="2168DD44"/>
    <w:rsid w:val="220AC0F2"/>
    <w:rsid w:val="229E4275"/>
    <w:rsid w:val="22E75D81"/>
    <w:rsid w:val="236A4522"/>
    <w:rsid w:val="2482028D"/>
    <w:rsid w:val="24A2E05C"/>
    <w:rsid w:val="2545C64B"/>
    <w:rsid w:val="25B658FB"/>
    <w:rsid w:val="27536B66"/>
    <w:rsid w:val="282834D3"/>
    <w:rsid w:val="2834FF71"/>
    <w:rsid w:val="289D38CE"/>
    <w:rsid w:val="28F65682"/>
    <w:rsid w:val="294B61DA"/>
    <w:rsid w:val="29534CD6"/>
    <w:rsid w:val="295DDEED"/>
    <w:rsid w:val="29983163"/>
    <w:rsid w:val="299D2A6A"/>
    <w:rsid w:val="29A88D15"/>
    <w:rsid w:val="2AE07CAE"/>
    <w:rsid w:val="2AE5317B"/>
    <w:rsid w:val="2B78303C"/>
    <w:rsid w:val="2B9FC232"/>
    <w:rsid w:val="2C5A6489"/>
    <w:rsid w:val="2C6D86C6"/>
    <w:rsid w:val="2C7C4D0F"/>
    <w:rsid w:val="2CF0FCB7"/>
    <w:rsid w:val="2DD63582"/>
    <w:rsid w:val="2FEEF464"/>
    <w:rsid w:val="3036C227"/>
    <w:rsid w:val="307116FD"/>
    <w:rsid w:val="30F22E50"/>
    <w:rsid w:val="3158064A"/>
    <w:rsid w:val="31E00504"/>
    <w:rsid w:val="31F38929"/>
    <w:rsid w:val="3269B0A6"/>
    <w:rsid w:val="326C6770"/>
    <w:rsid w:val="332127C1"/>
    <w:rsid w:val="33C38146"/>
    <w:rsid w:val="33CA0444"/>
    <w:rsid w:val="34128CD4"/>
    <w:rsid w:val="3434FAA8"/>
    <w:rsid w:val="34C7187F"/>
    <w:rsid w:val="34F13301"/>
    <w:rsid w:val="353E420B"/>
    <w:rsid w:val="363D6A08"/>
    <w:rsid w:val="36E85826"/>
    <w:rsid w:val="3787E191"/>
    <w:rsid w:val="381119C2"/>
    <w:rsid w:val="38A6A8CD"/>
    <w:rsid w:val="3937DD14"/>
    <w:rsid w:val="395A6C26"/>
    <w:rsid w:val="399FF9D7"/>
    <w:rsid w:val="39A3BA0C"/>
    <w:rsid w:val="39AACE25"/>
    <w:rsid w:val="39B622C7"/>
    <w:rsid w:val="3B5235F9"/>
    <w:rsid w:val="3B5FEA7A"/>
    <w:rsid w:val="3C501836"/>
    <w:rsid w:val="3C84A0F0"/>
    <w:rsid w:val="3DBAB932"/>
    <w:rsid w:val="3E3AE38D"/>
    <w:rsid w:val="3E8C096B"/>
    <w:rsid w:val="3EB2CFB5"/>
    <w:rsid w:val="3EF0946A"/>
    <w:rsid w:val="3F8AD41A"/>
    <w:rsid w:val="3FC79893"/>
    <w:rsid w:val="3FD46C39"/>
    <w:rsid w:val="401F84AB"/>
    <w:rsid w:val="4116C343"/>
    <w:rsid w:val="42188DEC"/>
    <w:rsid w:val="43A2B437"/>
    <w:rsid w:val="4417D796"/>
    <w:rsid w:val="441DAA2F"/>
    <w:rsid w:val="4536D3BF"/>
    <w:rsid w:val="4549A2E9"/>
    <w:rsid w:val="45913FEA"/>
    <w:rsid w:val="45E5003F"/>
    <w:rsid w:val="47446D6F"/>
    <w:rsid w:val="4790A8E1"/>
    <w:rsid w:val="482AEE86"/>
    <w:rsid w:val="4873B06F"/>
    <w:rsid w:val="4911061F"/>
    <w:rsid w:val="492CA6F8"/>
    <w:rsid w:val="49822BB5"/>
    <w:rsid w:val="4A47E5F6"/>
    <w:rsid w:val="4A5056CF"/>
    <w:rsid w:val="4A832DED"/>
    <w:rsid w:val="4ACC2500"/>
    <w:rsid w:val="4AFD892F"/>
    <w:rsid w:val="4BFBC367"/>
    <w:rsid w:val="4C48DDAF"/>
    <w:rsid w:val="4C4FBD15"/>
    <w:rsid w:val="4C71BD1E"/>
    <w:rsid w:val="4C90E4B5"/>
    <w:rsid w:val="4CCBA1C9"/>
    <w:rsid w:val="4D23F6C9"/>
    <w:rsid w:val="4D842DA0"/>
    <w:rsid w:val="4E123971"/>
    <w:rsid w:val="4E3E22DB"/>
    <w:rsid w:val="4E63EDC5"/>
    <w:rsid w:val="4EF4A012"/>
    <w:rsid w:val="4F37CDEE"/>
    <w:rsid w:val="4FAFCC04"/>
    <w:rsid w:val="510D5AC4"/>
    <w:rsid w:val="5119021C"/>
    <w:rsid w:val="51236B88"/>
    <w:rsid w:val="51DE9C76"/>
    <w:rsid w:val="5289EE44"/>
    <w:rsid w:val="52B9CE84"/>
    <w:rsid w:val="52E0E079"/>
    <w:rsid w:val="53400FDB"/>
    <w:rsid w:val="54226A2B"/>
    <w:rsid w:val="5478B299"/>
    <w:rsid w:val="55E6DF39"/>
    <w:rsid w:val="5612F0EA"/>
    <w:rsid w:val="5633A3AE"/>
    <w:rsid w:val="5633B43E"/>
    <w:rsid w:val="57A261E7"/>
    <w:rsid w:val="580CF3AA"/>
    <w:rsid w:val="5950C15A"/>
    <w:rsid w:val="5995773D"/>
    <w:rsid w:val="5A691298"/>
    <w:rsid w:val="5AEA87DD"/>
    <w:rsid w:val="5B9771BE"/>
    <w:rsid w:val="5BBDD371"/>
    <w:rsid w:val="5BC1BED7"/>
    <w:rsid w:val="5C214981"/>
    <w:rsid w:val="5CE460A9"/>
    <w:rsid w:val="5D342832"/>
    <w:rsid w:val="5E0978FE"/>
    <w:rsid w:val="5E2D4FC7"/>
    <w:rsid w:val="5E75CAAF"/>
    <w:rsid w:val="5EF902FE"/>
    <w:rsid w:val="5F0E30DD"/>
    <w:rsid w:val="5F1D3B32"/>
    <w:rsid w:val="5FB41437"/>
    <w:rsid w:val="5FE2739D"/>
    <w:rsid w:val="60E488F9"/>
    <w:rsid w:val="61254DB6"/>
    <w:rsid w:val="61C072DC"/>
    <w:rsid w:val="62200968"/>
    <w:rsid w:val="623B02D6"/>
    <w:rsid w:val="623E6593"/>
    <w:rsid w:val="63B6339A"/>
    <w:rsid w:val="640FFDCA"/>
    <w:rsid w:val="648EDA6D"/>
    <w:rsid w:val="65279B1C"/>
    <w:rsid w:val="65504BC9"/>
    <w:rsid w:val="6618CC3D"/>
    <w:rsid w:val="66C09D69"/>
    <w:rsid w:val="677DCEBA"/>
    <w:rsid w:val="679732E7"/>
    <w:rsid w:val="67BB1843"/>
    <w:rsid w:val="67C659E9"/>
    <w:rsid w:val="68409A8F"/>
    <w:rsid w:val="6876228F"/>
    <w:rsid w:val="695C5743"/>
    <w:rsid w:val="697FD4A3"/>
    <w:rsid w:val="6A84785E"/>
    <w:rsid w:val="6AD102CD"/>
    <w:rsid w:val="6AE51317"/>
    <w:rsid w:val="6B4C9DC4"/>
    <w:rsid w:val="6B8EB18A"/>
    <w:rsid w:val="6CB4E05E"/>
    <w:rsid w:val="6CE3DB6F"/>
    <w:rsid w:val="6D17D08F"/>
    <w:rsid w:val="6D55EF73"/>
    <w:rsid w:val="6E2F9F50"/>
    <w:rsid w:val="6FE3B93C"/>
    <w:rsid w:val="7010B7DA"/>
    <w:rsid w:val="703FDFBF"/>
    <w:rsid w:val="7059B244"/>
    <w:rsid w:val="705B3CC7"/>
    <w:rsid w:val="70C4FC73"/>
    <w:rsid w:val="7195BAA3"/>
    <w:rsid w:val="72417F60"/>
    <w:rsid w:val="730FE7E1"/>
    <w:rsid w:val="735BB410"/>
    <w:rsid w:val="741A1FCD"/>
    <w:rsid w:val="751F1D97"/>
    <w:rsid w:val="769B0800"/>
    <w:rsid w:val="76A1C59B"/>
    <w:rsid w:val="76BAEDF8"/>
    <w:rsid w:val="776BF59B"/>
    <w:rsid w:val="78D1D43D"/>
    <w:rsid w:val="78DD151B"/>
    <w:rsid w:val="7976444B"/>
    <w:rsid w:val="79BB4E54"/>
    <w:rsid w:val="79C7F00C"/>
    <w:rsid w:val="79D9665D"/>
    <w:rsid w:val="7AC09DAB"/>
    <w:rsid w:val="7AD61A7C"/>
    <w:rsid w:val="7B0D4F4F"/>
    <w:rsid w:val="7BACD637"/>
    <w:rsid w:val="7C9060DA"/>
    <w:rsid w:val="7CBE69B0"/>
    <w:rsid w:val="7CF422EB"/>
    <w:rsid w:val="7D0A0FEE"/>
    <w:rsid w:val="7D11071F"/>
    <w:rsid w:val="7DEAE8F7"/>
    <w:rsid w:val="7EAFC145"/>
    <w:rsid w:val="7F09EFCF"/>
    <w:rsid w:val="7F2A0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26A2B"/>
  <w15:chartTrackingRefBased/>
  <w15:docId w15:val="{7B380215-4643-4D5B-9056-D4D17530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Mention"/>
    <w:basedOn w:val="a0"/>
    <w:uiPriority w:val="99"/>
    <w:unhideWhenUsed/>
    <w:rPr>
      <w:color w:val="2B579A"/>
      <w:shd w:val="clear" w:color="auto" w:fill="E6E6E6"/>
    </w:rPr>
  </w:style>
  <w:style w:type="paragraph" w:styleId="a5">
    <w:name w:val="annotation text"/>
    <w:basedOn w:val="a"/>
    <w:link w:val="a6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C202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202B2"/>
    <w:rPr>
      <w:rFonts w:ascii="Segoe UI" w:hAnsi="Segoe UI" w:cs="Segoe UI"/>
      <w:sz w:val="18"/>
      <w:szCs w:val="18"/>
    </w:rPr>
  </w:style>
  <w:style w:type="paragraph" w:styleId="aa">
    <w:name w:val="List Paragraph"/>
    <w:basedOn w:val="a"/>
    <w:uiPriority w:val="34"/>
    <w:qFormat/>
    <w:rsid w:val="008A2640"/>
    <w:pPr>
      <w:ind w:left="720"/>
      <w:contextualSpacing/>
    </w:pPr>
  </w:style>
  <w:style w:type="paragraph" w:styleId="ab">
    <w:name w:val="header"/>
    <w:basedOn w:val="a"/>
    <w:link w:val="ac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页眉 字符"/>
    <w:basedOn w:val="a0"/>
    <w:link w:val="ab"/>
    <w:uiPriority w:val="99"/>
    <w:rsid w:val="00433259"/>
  </w:style>
  <w:style w:type="paragraph" w:styleId="ad">
    <w:name w:val="footer"/>
    <w:basedOn w:val="a"/>
    <w:link w:val="ae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页脚 字符"/>
    <w:basedOn w:val="a0"/>
    <w:link w:val="ad"/>
    <w:uiPriority w:val="99"/>
    <w:rsid w:val="00433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37754B-5680-49FB-AAB6-4FC329261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8</TotalTime>
  <Pages>7</Pages>
  <Words>864</Words>
  <Characters>4930</Characters>
  <Application>Microsoft Office Word</Application>
  <DocSecurity>0</DocSecurity>
  <Lines>41</Lines>
  <Paragraphs>11</Paragraphs>
  <ScaleCrop>false</ScaleCrop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Stone</dc:creator>
  <cp:keywords/>
  <dc:description/>
  <cp:lastModifiedBy>Kunhao Liang [mm20kl]</cp:lastModifiedBy>
  <cp:revision>56</cp:revision>
  <dcterms:created xsi:type="dcterms:W3CDTF">2021-03-30T20:05:00Z</dcterms:created>
  <dcterms:modified xsi:type="dcterms:W3CDTF">2021-04-06T16:15:00Z</dcterms:modified>
</cp:coreProperties>
</file>